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3C2F98" w14:textId="77777777" w:rsidR="008016D7" w:rsidRDefault="008016D7" w:rsidP="008016D7">
      <w:pPr>
        <w:spacing w:after="0"/>
        <w:jc w:val="center"/>
        <w:rPr>
          <w:b/>
          <w:bCs/>
          <w:sz w:val="32"/>
          <w:szCs w:val="32"/>
        </w:rPr>
      </w:pPr>
      <w:r w:rsidRPr="00096C4B">
        <w:rPr>
          <w:b/>
          <w:bCs/>
          <w:sz w:val="32"/>
          <w:szCs w:val="32"/>
        </w:rPr>
        <w:t xml:space="preserve">Storia </w:t>
      </w:r>
      <w:r>
        <w:rPr>
          <w:b/>
          <w:bCs/>
          <w:sz w:val="32"/>
          <w:szCs w:val="32"/>
        </w:rPr>
        <w:t>d</w:t>
      </w:r>
      <w:r w:rsidRPr="00096C4B">
        <w:rPr>
          <w:b/>
          <w:bCs/>
          <w:sz w:val="32"/>
          <w:szCs w:val="32"/>
        </w:rPr>
        <w:t xml:space="preserve">i </w:t>
      </w:r>
      <w:r>
        <w:rPr>
          <w:b/>
          <w:bCs/>
          <w:sz w:val="32"/>
          <w:szCs w:val="32"/>
        </w:rPr>
        <w:t xml:space="preserve">San Clemente M. Hofbauer </w:t>
      </w:r>
      <w:r w:rsidRPr="00096C4B">
        <w:rPr>
          <w:b/>
          <w:bCs/>
          <w:sz w:val="32"/>
          <w:szCs w:val="32"/>
        </w:rPr>
        <w:t xml:space="preserve"> </w:t>
      </w:r>
    </w:p>
    <w:p w14:paraId="54FABC99" w14:textId="77777777" w:rsidR="008016D7" w:rsidRPr="007435C2" w:rsidRDefault="008016D7" w:rsidP="008016D7">
      <w:pPr>
        <w:spacing w:after="0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Inno agiografico</w:t>
      </w:r>
      <w:r w:rsidRPr="00096C4B">
        <w:rPr>
          <w:b/>
          <w:bCs/>
          <w:sz w:val="32"/>
          <w:szCs w:val="32"/>
        </w:rPr>
        <w:t xml:space="preserve"> </w:t>
      </w:r>
    </w:p>
    <w:p w14:paraId="32222661" w14:textId="77777777" w:rsidR="008016D7" w:rsidRPr="00DD6A90" w:rsidRDefault="008016D7" w:rsidP="008016D7">
      <w:pPr>
        <w:spacing w:after="0"/>
        <w:jc w:val="center"/>
        <w:rPr>
          <w:b/>
          <w:bCs/>
          <w:i/>
          <w:sz w:val="28"/>
          <w:szCs w:val="28"/>
        </w:rPr>
      </w:pPr>
      <w:r>
        <w:rPr>
          <w:b/>
          <w:bCs/>
          <w:i/>
          <w:sz w:val="28"/>
          <w:szCs w:val="28"/>
        </w:rPr>
        <w:t>ritornello</w:t>
      </w:r>
    </w:p>
    <w:p w14:paraId="6327272F" w14:textId="77777777" w:rsidR="008016D7" w:rsidRPr="00DD6A90" w:rsidRDefault="008016D7" w:rsidP="008016D7">
      <w:pPr>
        <w:spacing w:after="0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O san Clemente/redentorista/vanto e onore/di santa </w:t>
      </w:r>
      <w:proofErr w:type="gramStart"/>
      <w:r>
        <w:rPr>
          <w:bCs/>
          <w:sz w:val="28"/>
          <w:szCs w:val="28"/>
        </w:rPr>
        <w:t>Chiesa,/</w:t>
      </w:r>
      <w:proofErr w:type="gramEnd"/>
      <w:r>
        <w:rPr>
          <w:bCs/>
          <w:sz w:val="28"/>
          <w:szCs w:val="28"/>
        </w:rPr>
        <w:t>prega per noi.</w:t>
      </w:r>
    </w:p>
    <w:p w14:paraId="70172F02" w14:textId="77777777" w:rsidR="008016D7" w:rsidRPr="00096C4B" w:rsidRDefault="008016D7" w:rsidP="008016D7">
      <w:pPr>
        <w:spacing w:after="0"/>
        <w:jc w:val="center"/>
        <w:rPr>
          <w:b/>
          <w:bCs/>
          <w:i/>
          <w:sz w:val="28"/>
          <w:szCs w:val="28"/>
        </w:rPr>
      </w:pPr>
      <w:r w:rsidRPr="00096C4B">
        <w:rPr>
          <w:b/>
          <w:bCs/>
          <w:i/>
          <w:sz w:val="28"/>
          <w:szCs w:val="28"/>
        </w:rPr>
        <w:t>strofe</w:t>
      </w:r>
    </w:p>
    <w:p w14:paraId="44734002" w14:textId="77777777" w:rsidR="008016D7" w:rsidRPr="00096C4B" w:rsidRDefault="008016D7" w:rsidP="008016D7">
      <w:pPr>
        <w:spacing w:after="0"/>
        <w:jc w:val="center"/>
        <w:rPr>
          <w:bCs/>
          <w:sz w:val="28"/>
          <w:szCs w:val="28"/>
        </w:rPr>
      </w:pPr>
      <w:r w:rsidRPr="00096C4B">
        <w:rPr>
          <w:bCs/>
          <w:sz w:val="28"/>
          <w:szCs w:val="28"/>
        </w:rPr>
        <w:t>1</w:t>
      </w:r>
    </w:p>
    <w:p w14:paraId="146B764E" w14:textId="77777777" w:rsidR="008016D7" w:rsidRDefault="008016D7" w:rsidP="008016D7">
      <w:pPr>
        <w:spacing w:after="0"/>
        <w:jc w:val="both"/>
        <w:rPr>
          <w:bCs/>
          <w:sz w:val="28"/>
          <w:szCs w:val="28"/>
        </w:rPr>
      </w:pPr>
      <w:r>
        <w:rPr>
          <w:b/>
          <w:bCs/>
          <w:sz w:val="36"/>
          <w:szCs w:val="36"/>
        </w:rPr>
        <w:t>C</w:t>
      </w:r>
      <w:r>
        <w:rPr>
          <w:bCs/>
          <w:sz w:val="28"/>
          <w:szCs w:val="28"/>
        </w:rPr>
        <w:t xml:space="preserve">lemente </w:t>
      </w:r>
      <w:proofErr w:type="spellStart"/>
      <w:proofErr w:type="gramStart"/>
      <w:r>
        <w:rPr>
          <w:bCs/>
          <w:sz w:val="28"/>
          <w:szCs w:val="28"/>
        </w:rPr>
        <w:t>Hofbàuer</w:t>
      </w:r>
      <w:proofErr w:type="spellEnd"/>
      <w:r>
        <w:rPr>
          <w:bCs/>
          <w:sz w:val="28"/>
          <w:szCs w:val="28"/>
        </w:rPr>
        <w:t>,/</w:t>
      </w:r>
      <w:proofErr w:type="gramEnd"/>
      <w:r>
        <w:rPr>
          <w:bCs/>
          <w:sz w:val="28"/>
          <w:szCs w:val="28"/>
        </w:rPr>
        <w:t>tu fosti il liguorino/che all'estero portasti/il grande Istituto/d'Alfonso de' Liguori.</w:t>
      </w:r>
    </w:p>
    <w:p w14:paraId="79A63F30" w14:textId="77777777" w:rsidR="008016D7" w:rsidRDefault="008016D7" w:rsidP="008016D7">
      <w:pPr>
        <w:spacing w:after="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>2</w:t>
      </w:r>
    </w:p>
    <w:p w14:paraId="79D2FEC2" w14:textId="77777777" w:rsidR="008016D7" w:rsidRDefault="008016D7" w:rsidP="008016D7">
      <w:pPr>
        <w:spacing w:after="0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>Nascesti in Moravia/nel millesettecento/un anno solo dopo/il primo mezzo secolo</w:t>
      </w:r>
    </w:p>
    <w:p w14:paraId="2E844F17" w14:textId="77777777" w:rsidR="008016D7" w:rsidRDefault="008016D7" w:rsidP="008016D7">
      <w:pPr>
        <w:spacing w:after="0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>il ventisei dicembre.</w:t>
      </w:r>
    </w:p>
    <w:p w14:paraId="24DAED83" w14:textId="77777777" w:rsidR="008016D7" w:rsidRDefault="008016D7" w:rsidP="008016D7">
      <w:pPr>
        <w:spacing w:after="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>3</w:t>
      </w:r>
    </w:p>
    <w:p w14:paraId="7DD6915A" w14:textId="77777777" w:rsidR="008016D7" w:rsidRDefault="008016D7" w:rsidP="008016D7">
      <w:pPr>
        <w:spacing w:after="0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Da giovane vivesti/facendo l'apprendista/d'un bravo e pio </w:t>
      </w:r>
      <w:proofErr w:type="gramStart"/>
      <w:r>
        <w:rPr>
          <w:bCs/>
          <w:sz w:val="28"/>
          <w:szCs w:val="28"/>
        </w:rPr>
        <w:t>fornaio./</w:t>
      </w:r>
      <w:proofErr w:type="gramEnd"/>
      <w:r>
        <w:rPr>
          <w:bCs/>
          <w:sz w:val="28"/>
          <w:szCs w:val="28"/>
        </w:rPr>
        <w:t>Poi studiasti presso/l'abate premostratense.</w:t>
      </w:r>
    </w:p>
    <w:p w14:paraId="2B9336F0" w14:textId="77777777" w:rsidR="008016D7" w:rsidRDefault="008016D7" w:rsidP="008016D7">
      <w:pPr>
        <w:spacing w:after="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>4</w:t>
      </w:r>
    </w:p>
    <w:p w14:paraId="49AF57CC" w14:textId="77777777" w:rsidR="008016D7" w:rsidRDefault="008016D7" w:rsidP="008016D7">
      <w:pPr>
        <w:spacing w:after="0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Insieme al tuo Taddeo/venisti fino a Roma/sospinto dal Signore/per dare compimento/a tua vocazione. </w:t>
      </w:r>
    </w:p>
    <w:p w14:paraId="66C8194E" w14:textId="77777777" w:rsidR="008016D7" w:rsidRDefault="008016D7" w:rsidP="008016D7">
      <w:pPr>
        <w:spacing w:after="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>5</w:t>
      </w:r>
    </w:p>
    <w:p w14:paraId="257FAA44" w14:textId="77777777" w:rsidR="008016D7" w:rsidRDefault="008016D7" w:rsidP="008016D7">
      <w:pPr>
        <w:spacing w:after="0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Iddio ti chiamò/col suono di campana/nella famiglia santa/dei baldi missionari/di </w:t>
      </w:r>
      <w:proofErr w:type="gramStart"/>
      <w:r>
        <w:rPr>
          <w:bCs/>
          <w:sz w:val="28"/>
          <w:szCs w:val="28"/>
        </w:rPr>
        <w:t>Cristo  Redentore</w:t>
      </w:r>
      <w:proofErr w:type="gramEnd"/>
      <w:r>
        <w:rPr>
          <w:bCs/>
          <w:sz w:val="28"/>
          <w:szCs w:val="28"/>
        </w:rPr>
        <w:t>.</w:t>
      </w:r>
    </w:p>
    <w:p w14:paraId="2DB3BFE1" w14:textId="77777777" w:rsidR="008016D7" w:rsidRDefault="008016D7" w:rsidP="008016D7">
      <w:pPr>
        <w:spacing w:after="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>6</w:t>
      </w:r>
    </w:p>
    <w:p w14:paraId="63D4F806" w14:textId="77777777" w:rsidR="008016D7" w:rsidRDefault="008016D7" w:rsidP="008016D7">
      <w:pPr>
        <w:spacing w:after="0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E quando completasti/gli studi del </w:t>
      </w:r>
      <w:proofErr w:type="gramStart"/>
      <w:r>
        <w:rPr>
          <w:bCs/>
          <w:sz w:val="28"/>
          <w:szCs w:val="28"/>
        </w:rPr>
        <w:t>percorso,/</w:t>
      </w:r>
      <w:proofErr w:type="gramEnd"/>
      <w:r>
        <w:rPr>
          <w:bCs/>
          <w:sz w:val="28"/>
          <w:szCs w:val="28"/>
        </w:rPr>
        <w:t>tu sacerdote fosti/tra i figli di Alfonso/in terra di Alatri.</w:t>
      </w:r>
    </w:p>
    <w:p w14:paraId="7C3BDD7C" w14:textId="77777777" w:rsidR="008016D7" w:rsidRDefault="008016D7" w:rsidP="008016D7">
      <w:pPr>
        <w:spacing w:after="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>7</w:t>
      </w:r>
    </w:p>
    <w:p w14:paraId="1FACE00D" w14:textId="77777777" w:rsidR="008016D7" w:rsidRDefault="008016D7" w:rsidP="008016D7">
      <w:pPr>
        <w:spacing w:after="0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Da Roma poi partisti/per la tua </w:t>
      </w:r>
      <w:proofErr w:type="gramStart"/>
      <w:r>
        <w:rPr>
          <w:bCs/>
          <w:sz w:val="28"/>
          <w:szCs w:val="28"/>
        </w:rPr>
        <w:t>missione,/</w:t>
      </w:r>
      <w:proofErr w:type="gramEnd"/>
      <w:r>
        <w:rPr>
          <w:bCs/>
          <w:sz w:val="28"/>
          <w:szCs w:val="28"/>
        </w:rPr>
        <w:t>a Vienna ed in Polonia/tu trapiantasti il sogno/del grande De Liguori.</w:t>
      </w:r>
    </w:p>
    <w:p w14:paraId="461C0BE5" w14:textId="77777777" w:rsidR="008016D7" w:rsidRDefault="008016D7" w:rsidP="008016D7">
      <w:pPr>
        <w:spacing w:after="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>8</w:t>
      </w:r>
    </w:p>
    <w:p w14:paraId="3D011A5F" w14:textId="77777777" w:rsidR="008016D7" w:rsidRDefault="008016D7" w:rsidP="008016D7">
      <w:pPr>
        <w:spacing w:after="0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E poi in </w:t>
      </w:r>
      <w:proofErr w:type="gramStart"/>
      <w:r>
        <w:rPr>
          <w:bCs/>
          <w:sz w:val="28"/>
          <w:szCs w:val="28"/>
        </w:rPr>
        <w:t>Germania,/</w:t>
      </w:r>
      <w:proofErr w:type="spellStart"/>
      <w:proofErr w:type="gramEnd"/>
      <w:r>
        <w:rPr>
          <w:bCs/>
          <w:sz w:val="28"/>
          <w:szCs w:val="28"/>
        </w:rPr>
        <w:t>Curlandia</w:t>
      </w:r>
      <w:proofErr w:type="spellEnd"/>
      <w:r>
        <w:rPr>
          <w:bCs/>
          <w:sz w:val="28"/>
          <w:szCs w:val="28"/>
        </w:rPr>
        <w:t xml:space="preserve"> e Romania/e ancora nell'Elvezia,/tu fosti missionario/e apostolo di Cristo.</w:t>
      </w:r>
    </w:p>
    <w:p w14:paraId="6E5D819B" w14:textId="77777777" w:rsidR="008016D7" w:rsidRDefault="008016D7" w:rsidP="008016D7">
      <w:pPr>
        <w:spacing w:after="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>9</w:t>
      </w:r>
    </w:p>
    <w:p w14:paraId="14420202" w14:textId="77777777" w:rsidR="008016D7" w:rsidRDefault="008016D7" w:rsidP="008016D7">
      <w:pPr>
        <w:spacing w:after="0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Insieme alla </w:t>
      </w:r>
      <w:proofErr w:type="gramStart"/>
      <w:r>
        <w:rPr>
          <w:bCs/>
          <w:sz w:val="28"/>
          <w:szCs w:val="28"/>
        </w:rPr>
        <w:t>cultura,/</w:t>
      </w:r>
      <w:proofErr w:type="gramEnd"/>
      <w:r>
        <w:rPr>
          <w:bCs/>
          <w:sz w:val="28"/>
          <w:szCs w:val="28"/>
        </w:rPr>
        <w:t xml:space="preserve">la fede promovesti,/pie opere compisti/e giovani aggregasti/di tante nazioni. </w:t>
      </w:r>
    </w:p>
    <w:p w14:paraId="4353D361" w14:textId="77777777" w:rsidR="008016D7" w:rsidRDefault="008016D7" w:rsidP="008016D7">
      <w:pPr>
        <w:spacing w:after="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>10</w:t>
      </w:r>
    </w:p>
    <w:p w14:paraId="01E1031D" w14:textId="77777777" w:rsidR="008016D7" w:rsidRDefault="008016D7" w:rsidP="008016D7">
      <w:pPr>
        <w:spacing w:after="0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E quando Bonaparte/in te destò il proposito/di andare in </w:t>
      </w:r>
      <w:proofErr w:type="spellStart"/>
      <w:proofErr w:type="gramStart"/>
      <w:r>
        <w:rPr>
          <w:bCs/>
          <w:sz w:val="28"/>
          <w:szCs w:val="28"/>
        </w:rPr>
        <w:t>Canadà</w:t>
      </w:r>
      <w:proofErr w:type="spellEnd"/>
      <w:r>
        <w:rPr>
          <w:bCs/>
          <w:sz w:val="28"/>
          <w:szCs w:val="28"/>
        </w:rPr>
        <w:t>,/</w:t>
      </w:r>
      <w:proofErr w:type="gramEnd"/>
      <w:r>
        <w:rPr>
          <w:bCs/>
          <w:sz w:val="28"/>
          <w:szCs w:val="28"/>
        </w:rPr>
        <w:t>a Vienna ritornasti/ed ivi rimanesti.</w:t>
      </w:r>
    </w:p>
    <w:p w14:paraId="30411EF7" w14:textId="77777777" w:rsidR="008016D7" w:rsidRDefault="008016D7" w:rsidP="008016D7">
      <w:pPr>
        <w:spacing w:after="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lastRenderedPageBreak/>
        <w:t>11</w:t>
      </w:r>
    </w:p>
    <w:p w14:paraId="4D4DC2BF" w14:textId="77777777" w:rsidR="008016D7" w:rsidRPr="00B47AB3" w:rsidRDefault="008016D7" w:rsidP="008016D7">
      <w:pPr>
        <w:spacing w:after="0"/>
        <w:jc w:val="both"/>
        <w:rPr>
          <w:b/>
          <w:bCs/>
          <w:sz w:val="28"/>
          <w:szCs w:val="28"/>
          <w:u w:val="single"/>
        </w:rPr>
      </w:pPr>
      <w:r>
        <w:rPr>
          <w:bCs/>
          <w:sz w:val="28"/>
          <w:szCs w:val="28"/>
        </w:rPr>
        <w:t xml:space="preserve">Delle Orsoline fosti/rettore della chiesa/fervente </w:t>
      </w:r>
      <w:proofErr w:type="gramStart"/>
      <w:r>
        <w:rPr>
          <w:bCs/>
          <w:sz w:val="28"/>
          <w:szCs w:val="28"/>
        </w:rPr>
        <w:t>confessore,/</w:t>
      </w:r>
      <w:proofErr w:type="gramEnd"/>
      <w:r>
        <w:rPr>
          <w:bCs/>
          <w:sz w:val="28"/>
          <w:szCs w:val="28"/>
        </w:rPr>
        <w:t>di spirto direttore/</w:t>
      </w:r>
      <w:r w:rsidRPr="00647C27">
        <w:rPr>
          <w:bCs/>
          <w:sz w:val="28"/>
          <w:szCs w:val="28"/>
        </w:rPr>
        <w:t>moral consolatore</w:t>
      </w:r>
    </w:p>
    <w:p w14:paraId="3B350223" w14:textId="77777777" w:rsidR="008016D7" w:rsidRDefault="008016D7" w:rsidP="008016D7">
      <w:pPr>
        <w:spacing w:after="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>12</w:t>
      </w:r>
    </w:p>
    <w:p w14:paraId="7B9FD001" w14:textId="77777777" w:rsidR="008016D7" w:rsidRDefault="008016D7" w:rsidP="008016D7">
      <w:pPr>
        <w:spacing w:after="0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>Il tuo apostolato/in Vienna e poi altrove/fu nell'annunziare/di Cristo la salvezza/e anche confessare.</w:t>
      </w:r>
    </w:p>
    <w:p w14:paraId="3CFBA7A8" w14:textId="77777777" w:rsidR="008016D7" w:rsidRDefault="008016D7" w:rsidP="008016D7">
      <w:pPr>
        <w:spacing w:after="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>13</w:t>
      </w:r>
    </w:p>
    <w:p w14:paraId="1D5BA416" w14:textId="77777777" w:rsidR="008016D7" w:rsidRDefault="008016D7" w:rsidP="008016D7">
      <w:pPr>
        <w:spacing w:after="0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A questo aggiungesti/la carità </w:t>
      </w:r>
      <w:proofErr w:type="gramStart"/>
      <w:r>
        <w:rPr>
          <w:bCs/>
          <w:sz w:val="28"/>
          <w:szCs w:val="28"/>
        </w:rPr>
        <w:t>fraterna,/</w:t>
      </w:r>
      <w:proofErr w:type="gramEnd"/>
      <w:r>
        <w:rPr>
          <w:bCs/>
          <w:sz w:val="28"/>
          <w:szCs w:val="28"/>
        </w:rPr>
        <w:t xml:space="preserve">l'aiuto a tutti i poveri,/l'impegno sociale,/il ben dei peccatori.  </w:t>
      </w:r>
    </w:p>
    <w:p w14:paraId="5FB2A17A" w14:textId="77777777" w:rsidR="008016D7" w:rsidRDefault="008016D7" w:rsidP="008016D7">
      <w:pPr>
        <w:spacing w:after="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>14</w:t>
      </w:r>
    </w:p>
    <w:p w14:paraId="62E9BC14" w14:textId="77777777" w:rsidR="008016D7" w:rsidRDefault="008016D7" w:rsidP="008016D7">
      <w:pPr>
        <w:spacing w:after="0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>Tre tuoi grandi vanti/</w:t>
      </w:r>
      <w:proofErr w:type="spellStart"/>
      <w:r>
        <w:rPr>
          <w:bCs/>
          <w:sz w:val="28"/>
          <w:szCs w:val="28"/>
        </w:rPr>
        <w:t>furon</w:t>
      </w:r>
      <w:proofErr w:type="spellEnd"/>
      <w:r>
        <w:rPr>
          <w:bCs/>
          <w:sz w:val="28"/>
          <w:szCs w:val="28"/>
        </w:rPr>
        <w:t xml:space="preserve"> la tua influenza/di Vienna sul Congresso/sulla </w:t>
      </w:r>
      <w:proofErr w:type="spellStart"/>
      <w:r>
        <w:rPr>
          <w:bCs/>
          <w:sz w:val="28"/>
          <w:szCs w:val="28"/>
        </w:rPr>
        <w:t>cultur</w:t>
      </w:r>
      <w:proofErr w:type="spellEnd"/>
      <w:r>
        <w:rPr>
          <w:bCs/>
          <w:sz w:val="28"/>
          <w:szCs w:val="28"/>
        </w:rPr>
        <w:t xml:space="preserve"> del tempo/e sul romanticismo. </w:t>
      </w:r>
    </w:p>
    <w:p w14:paraId="3BE147A6" w14:textId="77777777" w:rsidR="008016D7" w:rsidRDefault="008016D7" w:rsidP="008016D7">
      <w:pPr>
        <w:spacing w:after="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>15</w:t>
      </w:r>
    </w:p>
    <w:p w14:paraId="4C8672DC" w14:textId="77777777" w:rsidR="008016D7" w:rsidRDefault="008016D7" w:rsidP="008016D7">
      <w:pPr>
        <w:spacing w:after="0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>A Vienna poi moristi/il quindici di marzo/dell'</w:t>
      </w:r>
      <w:proofErr w:type="spellStart"/>
      <w:r>
        <w:rPr>
          <w:bCs/>
          <w:sz w:val="28"/>
          <w:szCs w:val="28"/>
        </w:rPr>
        <w:t>Ottocentoventi</w:t>
      </w:r>
      <w:proofErr w:type="spellEnd"/>
      <w:r>
        <w:rPr>
          <w:bCs/>
          <w:sz w:val="28"/>
          <w:szCs w:val="28"/>
        </w:rPr>
        <w:t>/e poi canonizzato/dal santo Pio decimo.</w:t>
      </w:r>
    </w:p>
    <w:p w14:paraId="5CF14DAB" w14:textId="77777777" w:rsidR="008016D7" w:rsidRDefault="008016D7" w:rsidP="008016D7">
      <w:pPr>
        <w:spacing w:after="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>16</w:t>
      </w:r>
    </w:p>
    <w:p w14:paraId="303D7A9B" w14:textId="77777777" w:rsidR="008016D7" w:rsidRDefault="008016D7" w:rsidP="008016D7">
      <w:pPr>
        <w:spacing w:after="0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>Varsavia e Vienna tutta/t'</w:t>
      </w:r>
      <w:proofErr w:type="spellStart"/>
      <w:r>
        <w:rPr>
          <w:bCs/>
          <w:sz w:val="28"/>
          <w:szCs w:val="28"/>
        </w:rPr>
        <w:t>acclaman</w:t>
      </w:r>
      <w:proofErr w:type="spellEnd"/>
      <w:r>
        <w:rPr>
          <w:bCs/>
          <w:sz w:val="28"/>
          <w:szCs w:val="28"/>
        </w:rPr>
        <w:t xml:space="preserve"> protettore/e loro compatrono/con santo Adalberto/e san Leopoldo terzo.</w:t>
      </w:r>
    </w:p>
    <w:p w14:paraId="41954BD9" w14:textId="77777777" w:rsidR="008016D7" w:rsidRDefault="008016D7" w:rsidP="008016D7">
      <w:pPr>
        <w:spacing w:after="0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>17</w:t>
      </w:r>
    </w:p>
    <w:p w14:paraId="178B9EDF" w14:textId="77777777" w:rsidR="008016D7" w:rsidRDefault="008016D7" w:rsidP="008016D7">
      <w:pPr>
        <w:spacing w:after="0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Or nel celeste empireo/per noi prega Dio/e la Madonna bella/col nostro san </w:t>
      </w:r>
      <w:proofErr w:type="gramStart"/>
      <w:r>
        <w:rPr>
          <w:bCs/>
          <w:sz w:val="28"/>
          <w:szCs w:val="28"/>
        </w:rPr>
        <w:t>Giovanni,/</w:t>
      </w:r>
      <w:proofErr w:type="gramEnd"/>
      <w:r>
        <w:rPr>
          <w:bCs/>
          <w:sz w:val="28"/>
          <w:szCs w:val="28"/>
        </w:rPr>
        <w:t>Gerardo e il divo Alfonso.</w:t>
      </w:r>
    </w:p>
    <w:p w14:paraId="625A9F16" w14:textId="77777777" w:rsidR="008016D7" w:rsidRDefault="008016D7" w:rsidP="008016D7">
      <w:pPr>
        <w:spacing w:after="0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>Amen.</w:t>
      </w:r>
    </w:p>
    <w:p w14:paraId="5C949A39" w14:textId="189EB335" w:rsidR="00F54131" w:rsidRDefault="00F54131"/>
    <w:p w14:paraId="1B4DB207" w14:textId="0EB36BBF" w:rsidR="008016D7" w:rsidRDefault="008016D7">
      <w:bookmarkStart w:id="0" w:name="_GoBack"/>
      <w:bookmarkEnd w:id="0"/>
    </w:p>
    <w:p w14:paraId="14393084" w14:textId="7FD255F4" w:rsidR="008016D7" w:rsidRDefault="008016D7">
      <w:r>
        <w:rPr>
          <w:sz w:val="28"/>
        </w:rPr>
        <w:t>L’a</w:t>
      </w:r>
      <w:r>
        <w:rPr>
          <w:sz w:val="28"/>
        </w:rPr>
        <w:t>utore del testo e della musica</w:t>
      </w:r>
      <w:r>
        <w:rPr>
          <w:sz w:val="28"/>
        </w:rPr>
        <w:t xml:space="preserve">: </w:t>
      </w:r>
      <w:r>
        <w:rPr>
          <w:sz w:val="28"/>
        </w:rPr>
        <w:t>P. Paolo Saturno</w:t>
      </w:r>
      <w:r>
        <w:rPr>
          <w:sz w:val="28"/>
        </w:rPr>
        <w:t xml:space="preserve"> C.Ss.R.</w:t>
      </w:r>
    </w:p>
    <w:sectPr w:rsidR="008016D7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xMDAwNzIxNDM1MTdT0lEKTi0uzszPAykwrAUAR+zhxiwAAAA="/>
  </w:docVars>
  <w:rsids>
    <w:rsidRoot w:val="008016D7"/>
    <w:rsid w:val="008016D7"/>
    <w:rsid w:val="00F541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06B48B"/>
  <w15:chartTrackingRefBased/>
  <w15:docId w15:val="{7F6D0A58-569E-4053-B764-CF391AD59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lang w:val="en-GB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8016D7"/>
    <w:pPr>
      <w:spacing w:after="200" w:line="276" w:lineRule="auto"/>
    </w:pPr>
    <w:rPr>
      <w:rFonts w:asciiTheme="minorHAnsi" w:hAnsiTheme="minorHAnsi"/>
      <w:sz w:val="22"/>
      <w:szCs w:val="22"/>
      <w:lang w:val="it-IT" w:bidi="ar-SA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06</Words>
  <Characters>1750</Characters>
  <Application>Microsoft Office Word</Application>
  <DocSecurity>0</DocSecurity>
  <Lines>14</Lines>
  <Paragraphs>4</Paragraphs>
  <ScaleCrop>false</ScaleCrop>
  <Company/>
  <LinksUpToDate>false</LinksUpToDate>
  <CharactersWithSpaces>2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ju Joseph</dc:creator>
  <cp:keywords/>
  <dc:description/>
  <cp:lastModifiedBy>Biju Joseph</cp:lastModifiedBy>
  <cp:revision>1</cp:revision>
  <dcterms:created xsi:type="dcterms:W3CDTF">2020-03-12T09:47:00Z</dcterms:created>
  <dcterms:modified xsi:type="dcterms:W3CDTF">2020-03-12T09:50:00Z</dcterms:modified>
</cp:coreProperties>
</file>